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8E9021" w14:textId="77777777" w:rsidR="00825984" w:rsidRPr="00662589" w:rsidRDefault="00825984" w:rsidP="00825984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662589">
        <w:rPr>
          <w:rFonts w:ascii="Times New Roman" w:hAnsi="Times New Roman" w:cs="Times New Roman"/>
          <w:b/>
          <w:sz w:val="24"/>
          <w:szCs w:val="24"/>
          <w:lang w:val="sr-Cyrl-RS"/>
        </w:rPr>
        <w:t>ПРИЛОГ 1</w:t>
      </w:r>
    </w:p>
    <w:p w14:paraId="053C2605" w14:textId="77777777" w:rsidR="00825984" w:rsidRDefault="00825984" w:rsidP="00825984">
      <w:pPr>
        <w:spacing w:after="0"/>
        <w:rPr>
          <w:rFonts w:ascii="Times New Roman" w:hAnsi="Times New Roman" w:cs="Times New Roman"/>
          <w:lang w:val="sr-Cyrl-RS"/>
        </w:rPr>
      </w:pPr>
    </w:p>
    <w:p w14:paraId="6F8B542C" w14:textId="77777777" w:rsidR="00825984" w:rsidRPr="00662589" w:rsidRDefault="00825984" w:rsidP="00825984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379"/>
      </w:tblGrid>
      <w:tr w:rsidR="00825984" w:rsidRPr="00FF5F34" w14:paraId="1C7CB803" w14:textId="77777777" w:rsidTr="00B74486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4F290B54" w14:textId="77777777" w:rsidR="00825984" w:rsidRPr="00764A8B" w:rsidRDefault="00825984" w:rsidP="00B74486">
            <w:pPr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</w:pP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Број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пријаве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</w:p>
        </w:tc>
        <w:tc>
          <w:tcPr>
            <w:tcW w:w="6379" w:type="dxa"/>
            <w:vAlign w:val="center"/>
          </w:tcPr>
          <w:p w14:paraId="74A46C5B" w14:textId="77777777" w:rsidR="00825984" w:rsidRPr="00FF5F34" w:rsidRDefault="00825984" w:rsidP="00B74486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62DDCCE7" w14:textId="77777777" w:rsidR="00825984" w:rsidRDefault="00825984" w:rsidP="00B74486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  <w:p w14:paraId="720A9ED8" w14:textId="77777777" w:rsidR="00825984" w:rsidRPr="00630070" w:rsidRDefault="00825984" w:rsidP="00B74486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</w:tc>
      </w:tr>
    </w:tbl>
    <w:p w14:paraId="77AC0229" w14:textId="77777777" w:rsidR="00825984" w:rsidRDefault="00825984" w:rsidP="0082598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1CDBCC24" w14:textId="77777777" w:rsidR="00825984" w:rsidRDefault="00825984" w:rsidP="0082598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474245E8" w14:textId="379BE7E6" w:rsidR="00825984" w:rsidRPr="00630070" w:rsidRDefault="00825984" w:rsidP="00825984">
      <w:pPr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провођење мера енергетске санације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стамбених зграда, породичних кућа и станова на територији општине Блаце           </w:t>
      </w: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у 202</w:t>
      </w:r>
      <w:r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2.</w:t>
      </w: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 години</w:t>
      </w:r>
    </w:p>
    <w:p w14:paraId="5480AF92" w14:textId="77777777" w:rsidR="00825984" w:rsidRPr="00630070" w:rsidRDefault="00825984" w:rsidP="008259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67DC4928" w14:textId="77777777" w:rsidR="00825984" w:rsidRDefault="00825984" w:rsidP="008259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08EF6A90" w14:textId="77777777" w:rsidR="00825984" w:rsidRPr="00630070" w:rsidRDefault="00825984" w:rsidP="008259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63D7C06C" w14:textId="77777777" w:rsidR="00825984" w:rsidRPr="00FF5F34" w:rsidRDefault="00825984" w:rsidP="008259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66FDCC38" w14:textId="77777777" w:rsidR="00825984" w:rsidRPr="00FF5F34" w:rsidRDefault="00825984" w:rsidP="008259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1906A25" w14:textId="77777777" w:rsidR="00825984" w:rsidRPr="00FF5F34" w:rsidRDefault="00825984" w:rsidP="008259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0C44D334" w14:textId="77777777" w:rsidR="00825984" w:rsidRPr="00FF5F34" w:rsidRDefault="00825984" w:rsidP="008259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767297D" w14:textId="77777777" w:rsidR="00825984" w:rsidRPr="00FF5F34" w:rsidRDefault="00825984" w:rsidP="008259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825984" w:rsidRPr="00FF5F34" w14:paraId="24D3C0D1" w14:textId="77777777" w:rsidTr="00B74486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AF71B5" w14:textId="77777777" w:rsidR="00825984" w:rsidRPr="00764A8B" w:rsidRDefault="00825984" w:rsidP="00B7448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азив привредног суб</w:t>
            </w:r>
            <w:r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A09A9" w14:textId="77777777" w:rsidR="00825984" w:rsidRDefault="00825984" w:rsidP="00B7448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3A41A197" w14:textId="77777777" w:rsidR="00825984" w:rsidRDefault="00825984" w:rsidP="00B7448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02E0E7D0" w14:textId="77777777" w:rsidR="00825984" w:rsidRDefault="00825984" w:rsidP="00B7448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0929D4C2" w14:textId="77777777" w:rsidR="00825984" w:rsidRPr="00FF5F34" w:rsidRDefault="00825984" w:rsidP="00B7448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6A98CE15" w14:textId="77777777" w:rsidR="00825984" w:rsidRPr="00FF5F34" w:rsidRDefault="00825984" w:rsidP="008259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0326E71E" w14:textId="77777777" w:rsidR="00825984" w:rsidRPr="00FF5F34" w:rsidRDefault="00825984" w:rsidP="008259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3FA97D5F" w14:textId="77777777" w:rsidR="00825984" w:rsidRDefault="008259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43B899A" w14:textId="77777777" w:rsidR="00825984" w:rsidRDefault="008259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B1AC12B" w14:textId="77777777" w:rsidR="00825984" w:rsidRDefault="008259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C7181DD" w14:textId="77777777" w:rsidR="00825984" w:rsidRDefault="008259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14:paraId="6CBCA128" w14:textId="2C9FBBF0"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D72C7E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зив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="00D72C7E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стамбених зграда, породичних кућа и станова</w:t>
      </w:r>
      <w:r w:rsidR="00A36776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на територији општине Блаце у 2022. години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5"/>
        <w:gridCol w:w="1529"/>
        <w:gridCol w:w="2347"/>
        <w:gridCol w:w="4925"/>
      </w:tblGrid>
      <w:tr w:rsidR="00E15884" w:rsidRPr="00FF5F34" w14:paraId="6B4C447D" w14:textId="77777777" w:rsidTr="00A36776">
        <w:trPr>
          <w:trHeight w:val="710"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0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A36776">
        <w:trPr>
          <w:trHeight w:val="423"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EC655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0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F8DD9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A36776">
        <w:trPr>
          <w:trHeight w:val="416"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EB77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0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0149B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A36776">
        <w:trPr>
          <w:trHeight w:val="410"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0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A36776">
        <w:trPr>
          <w:trHeight w:val="593"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0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A36776">
        <w:trPr>
          <w:trHeight w:val="454"/>
        </w:trPr>
        <w:tc>
          <w:tcPr>
            <w:tcW w:w="3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A36776">
        <w:trPr>
          <w:trHeight w:val="454"/>
        </w:trPr>
        <w:tc>
          <w:tcPr>
            <w:tcW w:w="3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13A7F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EDE285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17E49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A36776">
        <w:trPr>
          <w:trHeight w:val="454"/>
        </w:trPr>
        <w:tc>
          <w:tcPr>
            <w:tcW w:w="3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A36776">
        <w:trPr>
          <w:trHeight w:val="567"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0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A36776">
        <w:trPr>
          <w:trHeight w:val="454"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0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A36776">
        <w:trPr>
          <w:trHeight w:val="454"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0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A36776">
        <w:trPr>
          <w:trHeight w:val="454"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0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A36776">
        <w:trPr>
          <w:trHeight w:val="454"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0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3830"/>
        <w:gridCol w:w="4707"/>
      </w:tblGrid>
      <w:tr w:rsidR="00E15884" w:rsidRPr="00FF5F34" w14:paraId="10C58156" w14:textId="77777777" w:rsidTr="00A36776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3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A36776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FF6CC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3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FBD78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A36776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3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A36776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3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A36776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3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6F9B34B" w14:textId="77777777" w:rsidR="00A36776" w:rsidRDefault="00A36776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3827"/>
        <w:gridCol w:w="4707"/>
      </w:tblGrid>
      <w:tr w:rsidR="00E15884" w:rsidRPr="00FF5F34" w14:paraId="3584CC62" w14:textId="77777777" w:rsidTr="00A36776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5EF94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DBFC1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A36776">
        <w:trPr>
          <w:trHeight w:val="611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A1AEF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1C14C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A36776">
        <w:trPr>
          <w:trHeight w:val="2264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A4BBC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0853E6" w14:textId="32D0D3DC"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4AED7146" w:rsidR="00E15884" w:rsidRPr="00FF5F34" w:rsidRDefault="00E15884" w:rsidP="00A36776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</w:p>
        </w:tc>
      </w:tr>
      <w:tr w:rsidR="00E15884" w:rsidRPr="00FF5F34" w14:paraId="78FDD926" w14:textId="77777777" w:rsidTr="00A36776">
        <w:trPr>
          <w:trHeight w:val="146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C510F3" w14:textId="08536DE4" w:rsidR="00E15884" w:rsidRPr="000A29DE" w:rsidRDefault="00EE0497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0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281FF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8D6746B" w14:textId="6E70F998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)</w:t>
      </w:r>
      <w:r w:rsidR="00D72C7E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: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59"/>
        <w:gridCol w:w="8392"/>
      </w:tblGrid>
      <w:tr w:rsidR="00E15884" w:rsidRPr="009076A1" w14:paraId="4B14ED5D" w14:textId="77777777" w:rsidTr="00A36776">
        <w:tc>
          <w:tcPr>
            <w:tcW w:w="959" w:type="dxa"/>
            <w:shd w:val="clear" w:color="auto" w:fill="FFFFFF" w:themeFill="background1"/>
            <w:vAlign w:val="center"/>
          </w:tcPr>
          <w:p w14:paraId="063D1FAA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8392" w:type="dxa"/>
          </w:tcPr>
          <w:p w14:paraId="71F47AB9" w14:textId="7BCFA3ED" w:rsidR="00E15884" w:rsidRPr="009076A1" w:rsidRDefault="00D72C7E" w:rsidP="00CE644C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1- </w:t>
            </w:r>
            <w:r w:rsid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="00D709E6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просторијама за ста</w:t>
            </w:r>
            <w:r w:rsidR="00CE644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мбене зграде, породичне куће и станове</w:t>
            </w:r>
            <w:r w:rsidR="00126C2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. </w:t>
            </w:r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  <w:r w:rsidR="00CE644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;</w:t>
            </w:r>
          </w:p>
        </w:tc>
      </w:tr>
      <w:tr w:rsidR="00E15884" w:rsidRPr="009076A1" w14:paraId="440EAF46" w14:textId="77777777" w:rsidTr="00A36776">
        <w:tc>
          <w:tcPr>
            <w:tcW w:w="959" w:type="dxa"/>
            <w:shd w:val="clear" w:color="auto" w:fill="FFFFFF" w:themeFill="background1"/>
            <w:vAlign w:val="center"/>
          </w:tcPr>
          <w:p w14:paraId="7CE2E0D3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8392" w:type="dxa"/>
          </w:tcPr>
          <w:p w14:paraId="26D7E8E7" w14:textId="64054918" w:rsidR="00E15884" w:rsidRPr="00820788" w:rsidRDefault="00D72C7E" w:rsidP="00825984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2- </w:t>
            </w:r>
            <w:r w:rsid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="00D709E6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</w:t>
            </w:r>
            <w:r w:rsidR="00825984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граде, осим кровног покривача</w:t>
            </w:r>
            <w:r w:rsidR="00CE644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;</w:t>
            </w:r>
          </w:p>
        </w:tc>
      </w:tr>
      <w:tr w:rsidR="00E15884" w:rsidRPr="009076A1" w14:paraId="7E5568C5" w14:textId="77777777" w:rsidTr="00A36776">
        <w:tc>
          <w:tcPr>
            <w:tcW w:w="959" w:type="dxa"/>
            <w:shd w:val="clear" w:color="auto" w:fill="FFFFFF" w:themeFill="background1"/>
            <w:vAlign w:val="center"/>
          </w:tcPr>
          <w:p w14:paraId="3EEE0D24" w14:textId="77777777" w:rsidR="00E15884" w:rsidRPr="00094CF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8392" w:type="dxa"/>
          </w:tcPr>
          <w:p w14:paraId="4D7AE2A3" w14:textId="67D0C411" w:rsidR="00E15884" w:rsidRPr="00820788" w:rsidRDefault="00D72C7E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3- </w:t>
            </w:r>
            <w:r w:rsid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="00D709E6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  <w:r w:rsidR="00CE644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;</w:t>
            </w:r>
          </w:p>
        </w:tc>
      </w:tr>
      <w:tr w:rsidR="00D920E5" w:rsidRPr="009076A1" w14:paraId="0BCEFF26" w14:textId="77777777" w:rsidTr="00A36776">
        <w:tc>
          <w:tcPr>
            <w:tcW w:w="959" w:type="dxa"/>
            <w:shd w:val="clear" w:color="auto" w:fill="FFFFFF" w:themeFill="background1"/>
            <w:vAlign w:val="center"/>
          </w:tcPr>
          <w:p w14:paraId="3D9C3C90" w14:textId="77777777" w:rsidR="00D920E5" w:rsidRPr="009076A1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8392" w:type="dxa"/>
          </w:tcPr>
          <w:p w14:paraId="2DCC25B3" w14:textId="69938E32" w:rsidR="00D920E5" w:rsidRDefault="00D72C7E" w:rsidP="00CE644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4- </w:t>
            </w:r>
            <w:r w:rsidR="00D920E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="00D920E5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</w:t>
            </w:r>
            <w:r w:rsidR="00CE644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ефикаснијим, за стамбене зграде, породичне куће и станове;</w:t>
            </w:r>
          </w:p>
        </w:tc>
      </w:tr>
      <w:tr w:rsidR="00820788" w:rsidRPr="009076A1" w14:paraId="56F80951" w14:textId="77777777" w:rsidTr="00A36776">
        <w:tc>
          <w:tcPr>
            <w:tcW w:w="959" w:type="dxa"/>
            <w:shd w:val="clear" w:color="auto" w:fill="FFFFFF" w:themeFill="background1"/>
            <w:vAlign w:val="center"/>
          </w:tcPr>
          <w:p w14:paraId="1E05A38D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8392" w:type="dxa"/>
          </w:tcPr>
          <w:p w14:paraId="59601AFC" w14:textId="5CC2F4E5" w:rsidR="00820788" w:rsidRPr="00820788" w:rsidRDefault="00EE0497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МЕРА 5</w:t>
            </w:r>
            <w:r w:rsidR="00D72C7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- </w:t>
            </w:r>
            <w:r w:rsid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="00D709E6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  <w:r w:rsidR="00CE644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;</w:t>
            </w:r>
          </w:p>
        </w:tc>
      </w:tr>
      <w:tr w:rsidR="00820788" w:rsidRPr="009076A1" w14:paraId="3C3DBC3C" w14:textId="77777777" w:rsidTr="00A36776">
        <w:tc>
          <w:tcPr>
            <w:tcW w:w="959" w:type="dxa"/>
            <w:shd w:val="clear" w:color="auto" w:fill="FFFFFF" w:themeFill="background1"/>
            <w:vAlign w:val="center"/>
          </w:tcPr>
          <w:p w14:paraId="1C7E801D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8392" w:type="dxa"/>
          </w:tcPr>
          <w:p w14:paraId="3C058EA2" w14:textId="3E39E223" w:rsidR="00820788" w:rsidRPr="00820788" w:rsidRDefault="00EE0497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6- </w:t>
            </w:r>
            <w:r w:rsid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а</w:t>
            </w:r>
            <w:r w:rsidR="00D709E6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топлотних пумпи и пратеће инсталације грејног система (грејач простора или комбиновани грејач) за породичне куће</w:t>
            </w:r>
            <w:r w:rsidR="00CE644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;</w:t>
            </w:r>
          </w:p>
        </w:tc>
      </w:tr>
      <w:tr w:rsidR="00D709E6" w:rsidRPr="009076A1" w14:paraId="6D00A94A" w14:textId="77777777" w:rsidTr="00A36776">
        <w:tc>
          <w:tcPr>
            <w:tcW w:w="959" w:type="dxa"/>
            <w:shd w:val="clear" w:color="auto" w:fill="FFFFFF" w:themeFill="background1"/>
            <w:vAlign w:val="center"/>
          </w:tcPr>
          <w:p w14:paraId="3E6ABDA8" w14:textId="77777777" w:rsidR="00D709E6" w:rsidRPr="009076A1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8392" w:type="dxa"/>
          </w:tcPr>
          <w:p w14:paraId="1FFAA109" w14:textId="4DA53699" w:rsidR="00D709E6" w:rsidRDefault="00EE0497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7- </w:t>
            </w:r>
            <w:r w:rsid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а</w:t>
            </w:r>
            <w:r w:rsidR="00D709E6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  <w:r w:rsidR="00CE644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;</w:t>
            </w:r>
          </w:p>
        </w:tc>
      </w:tr>
    </w:tbl>
    <w:p w14:paraId="3587B018" w14:textId="3332DFAC" w:rsidR="003F4A9D" w:rsidRDefault="003F4A9D" w:rsidP="00EE0497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lastRenderedPageBreak/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>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F4A9D">
        <w:rPr>
          <w:rFonts w:ascii="Times New Roman" w:hAnsi="Times New Roman" w:cs="Times New Roman"/>
          <w:sz w:val="24"/>
          <w:szCs w:val="24"/>
          <w:lang w:val="sr-Cyrl-RS"/>
        </w:rPr>
        <w:t xml:space="preserve">Критеријум „Рок важења цена за меру за коју конкуришу“ исти је за свих осам мера и максимални број бодова по мери који може добити подносилац пријаве је </w:t>
      </w:r>
      <w:r w:rsidRPr="003F4A9D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  <w:r w:rsidR="00EE0497">
        <w:rPr>
          <w:rFonts w:ascii="Times New Roman" w:hAnsi="Times New Roman" w:cs="Times New Roman"/>
          <w:b/>
          <w:sz w:val="24"/>
          <w:szCs w:val="24"/>
          <w:lang w:val="sr-Cyrl-RS"/>
        </w:rPr>
        <w:t>;</w:t>
      </w:r>
    </w:p>
    <w:p w14:paraId="7A458396" w14:textId="77777777" w:rsidR="00CE644C" w:rsidRDefault="00CE644C" w:rsidP="00EE0497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3F4A9D" w:rsidRPr="00273B83" w14:paraId="51CC56AB" w14:textId="77777777" w:rsidTr="003F4A9D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6009D96B" w14:textId="6F682177"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4E6B576" w14:textId="34B3ADDD"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цена</w:t>
            </w:r>
          </w:p>
        </w:tc>
      </w:tr>
      <w:tr w:rsidR="003F4A9D" w:rsidRPr="00273B83" w14:paraId="7F814736" w14:textId="77777777" w:rsidTr="00EE0497">
        <w:trPr>
          <w:trHeight w:val="638"/>
        </w:trPr>
        <w:tc>
          <w:tcPr>
            <w:tcW w:w="6204" w:type="dxa"/>
          </w:tcPr>
          <w:p w14:paraId="2725C00E" w14:textId="672A26A6" w:rsidR="003F4A9D" w:rsidRPr="00273B83" w:rsidRDefault="003F4A9D" w:rsidP="003F4A9D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6E459C12" w14:textId="6C21C908"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F4A9D" w:rsidRPr="00273B83" w14:paraId="47016F67" w14:textId="77777777" w:rsidTr="00EE0497">
        <w:trPr>
          <w:trHeight w:val="690"/>
        </w:trPr>
        <w:tc>
          <w:tcPr>
            <w:tcW w:w="6204" w:type="dxa"/>
          </w:tcPr>
          <w:p w14:paraId="1D95D962" w14:textId="0C3AA614" w:rsidR="003F4A9D" w:rsidRPr="00273B83" w:rsidRDefault="003F4A9D" w:rsidP="003F4A9D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18C13455" w14:textId="57199A20"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E0497" w:rsidRPr="00273B83" w14:paraId="4BB99900" w14:textId="77777777" w:rsidTr="00EE0497">
        <w:trPr>
          <w:trHeight w:val="714"/>
        </w:trPr>
        <w:tc>
          <w:tcPr>
            <w:tcW w:w="6204" w:type="dxa"/>
          </w:tcPr>
          <w:p w14:paraId="0B20CA7E" w14:textId="77777777" w:rsidR="00EE0497" w:rsidRPr="00273B83" w:rsidRDefault="00EE0497" w:rsidP="003F4A9D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0404EB0A" w14:textId="77777777" w:rsidR="00EE0497" w:rsidRPr="00273B83" w:rsidRDefault="00EE0497" w:rsidP="003F4A9D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6217ED0A" w14:textId="77777777" w:rsidR="00A36776" w:rsidRDefault="00A36776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876A970" w14:textId="08042956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6.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="00EE0497">
        <w:rPr>
          <w:rFonts w:ascii="Times New Roman" w:hAnsi="Times New Roman" w:cs="Times New Roman"/>
          <w:b/>
          <w:sz w:val="24"/>
          <w:szCs w:val="24"/>
          <w:lang w:val="ru-RU"/>
        </w:rPr>
        <w:t>;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3F4A9D" w14:paraId="074402A5" w14:textId="77777777" w:rsidTr="003F4A9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464EE28E"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3F4A9D" w:rsidRPr="009076A1" w14:paraId="71CA3AC1" w14:textId="77777777" w:rsidTr="00EE0497">
        <w:trPr>
          <w:trHeight w:val="688"/>
        </w:trPr>
        <w:tc>
          <w:tcPr>
            <w:tcW w:w="5920" w:type="dxa"/>
            <w:shd w:val="clear" w:color="auto" w:fill="auto"/>
          </w:tcPr>
          <w:p w14:paraId="57261C54" w14:textId="73C0C286" w:rsidR="003F4A9D" w:rsidRPr="00126C2F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273B83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9076A1" w14:paraId="60E312BE" w14:textId="77777777" w:rsidTr="00EE0497">
        <w:trPr>
          <w:trHeight w:val="712"/>
        </w:trPr>
        <w:tc>
          <w:tcPr>
            <w:tcW w:w="5920" w:type="dxa"/>
            <w:shd w:val="clear" w:color="auto" w:fill="auto"/>
          </w:tcPr>
          <w:p w14:paraId="4B7B394F" w14:textId="77777777" w:rsidR="00D73693" w:rsidRPr="00126C2F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273B83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E0497" w:rsidRPr="009076A1" w14:paraId="58FD9DC9" w14:textId="77777777" w:rsidTr="00EE0497">
        <w:trPr>
          <w:trHeight w:val="694"/>
        </w:trPr>
        <w:tc>
          <w:tcPr>
            <w:tcW w:w="5920" w:type="dxa"/>
            <w:shd w:val="clear" w:color="auto" w:fill="auto"/>
          </w:tcPr>
          <w:p w14:paraId="79C6779F" w14:textId="77777777" w:rsidR="00EE0497" w:rsidRPr="00126C2F" w:rsidRDefault="00EE0497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DE80466" w14:textId="77777777" w:rsidR="00EE0497" w:rsidRPr="00273B83" w:rsidRDefault="00EE0497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E0497" w:rsidRPr="009076A1" w14:paraId="3456DE7A" w14:textId="77777777" w:rsidTr="00EE0497">
        <w:trPr>
          <w:trHeight w:val="704"/>
        </w:trPr>
        <w:tc>
          <w:tcPr>
            <w:tcW w:w="5920" w:type="dxa"/>
            <w:shd w:val="clear" w:color="auto" w:fill="auto"/>
          </w:tcPr>
          <w:p w14:paraId="7B2FE8B9" w14:textId="77777777" w:rsidR="00EE0497" w:rsidRPr="00126C2F" w:rsidRDefault="00EE0497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8000899" w14:textId="77777777" w:rsidR="00EE0497" w:rsidRPr="00273B83" w:rsidRDefault="00EE0497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E0497" w:rsidRPr="009076A1" w14:paraId="43578479" w14:textId="77777777" w:rsidTr="00EE0497">
        <w:trPr>
          <w:trHeight w:val="700"/>
        </w:trPr>
        <w:tc>
          <w:tcPr>
            <w:tcW w:w="5920" w:type="dxa"/>
            <w:shd w:val="clear" w:color="auto" w:fill="auto"/>
          </w:tcPr>
          <w:p w14:paraId="406A31F0" w14:textId="77777777" w:rsidR="00EE0497" w:rsidRPr="00126C2F" w:rsidRDefault="00EE0497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50A9DE0" w14:textId="77777777" w:rsidR="00EE0497" w:rsidRPr="00273B83" w:rsidRDefault="00EE0497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6CB4C4" w14:textId="77777777" w:rsidR="00191D96" w:rsidRDefault="00191D96" w:rsidP="008A6F6C">
      <w:pPr>
        <w:spacing w:after="0" w:line="240" w:lineRule="auto"/>
      </w:pPr>
      <w:r>
        <w:separator/>
      </w:r>
    </w:p>
  </w:endnote>
  <w:endnote w:type="continuationSeparator" w:id="0">
    <w:p w14:paraId="17BD32D9" w14:textId="77777777" w:rsidR="00191D96" w:rsidRDefault="00191D9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431990" w14:textId="77777777" w:rsidR="00191D96" w:rsidRDefault="00191D96" w:rsidP="008A6F6C">
      <w:pPr>
        <w:spacing w:after="0" w:line="240" w:lineRule="auto"/>
      </w:pPr>
      <w:r>
        <w:separator/>
      </w:r>
    </w:p>
  </w:footnote>
  <w:footnote w:type="continuationSeparator" w:id="0">
    <w:p w14:paraId="393D4A27" w14:textId="77777777" w:rsidR="00191D96" w:rsidRDefault="00191D96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91D96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177CE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25984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698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36776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87F2B"/>
    <w:rsid w:val="00C925D6"/>
    <w:rsid w:val="00C940BD"/>
    <w:rsid w:val="00CA08BC"/>
    <w:rsid w:val="00CB511E"/>
    <w:rsid w:val="00CB75D9"/>
    <w:rsid w:val="00CE321C"/>
    <w:rsid w:val="00CE644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2C7E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4E77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0497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D1142C-4E83-43CC-B59A-DF59B4CA3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viki</cp:lastModifiedBy>
  <cp:revision>3</cp:revision>
  <cp:lastPrinted>2022-04-13T17:00:00Z</cp:lastPrinted>
  <dcterms:created xsi:type="dcterms:W3CDTF">2022-05-25T09:51:00Z</dcterms:created>
  <dcterms:modified xsi:type="dcterms:W3CDTF">2022-05-25T09:58:00Z</dcterms:modified>
</cp:coreProperties>
</file>